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B994B" w14:textId="77777777" w:rsidR="00DD7194" w:rsidRPr="000C5401" w:rsidRDefault="000C5401">
      <w:pPr>
        <w:pStyle w:val="Subtitle"/>
        <w:spacing w:after="60"/>
        <w:jc w:val="center"/>
        <w:rPr>
          <w:rFonts w:ascii="IM Fell English SC" w:eastAsia="IM Fell English SC" w:hAnsi="IM Fell English SC" w:cs="IM Fell English SC"/>
          <w:color w:val="222222"/>
          <w:sz w:val="40"/>
          <w:szCs w:val="40"/>
          <w:lang w:val="fr-CA"/>
        </w:rPr>
      </w:pPr>
      <w:r w:rsidRPr="000C5401">
        <w:rPr>
          <w:rFonts w:ascii="IM Fell English SC" w:eastAsia="IM Fell English SC" w:hAnsi="IM Fell English SC" w:cs="IM Fell English SC"/>
          <w:color w:val="222222"/>
          <w:sz w:val="40"/>
          <w:szCs w:val="40"/>
          <w:lang w:val="fr-CA"/>
        </w:rPr>
        <w:t>Plan de cours sur la bande dessinée :</w:t>
      </w:r>
      <w:r>
        <w:rPr>
          <w:rFonts w:ascii="IM Fell English SC" w:eastAsia="IM Fell English SC" w:hAnsi="IM Fell English SC" w:cs="IM Fell English SC"/>
          <w:color w:val="222222"/>
          <w:sz w:val="40"/>
          <w:szCs w:val="40"/>
          <w:lang w:val="fr-CA"/>
        </w:rPr>
        <w:t xml:space="preserve"> « Comment les Européens ont-ils colonisé la côte nord-ouest du Pacifique? »</w:t>
      </w:r>
      <w:bookmarkStart w:id="0" w:name="_ou6bbfjbp09s" w:colFirst="0" w:colLast="0"/>
      <w:bookmarkEnd w:id="0"/>
    </w:p>
    <w:p w14:paraId="30B4B1A2" w14:textId="77777777" w:rsidR="00DD7194" w:rsidRPr="000C5401" w:rsidRDefault="00DD7194">
      <w:pPr>
        <w:pStyle w:val="Heading1"/>
        <w:spacing w:before="0" w:after="60"/>
        <w:rPr>
          <w:color w:val="947760"/>
          <w:sz w:val="22"/>
          <w:szCs w:val="22"/>
          <w:lang w:val="fr-CA"/>
        </w:rPr>
      </w:pPr>
      <w:bookmarkStart w:id="1" w:name="_zgto9rfnhpup" w:colFirst="0" w:colLast="0"/>
      <w:bookmarkEnd w:id="1"/>
    </w:p>
    <w:p w14:paraId="1F0F5019" w14:textId="77777777" w:rsidR="00DD7194" w:rsidRPr="000C5401" w:rsidRDefault="000C5401">
      <w:pPr>
        <w:pStyle w:val="Heading1"/>
        <w:spacing w:before="0" w:after="60"/>
        <w:rPr>
          <w:sz w:val="24"/>
          <w:szCs w:val="24"/>
          <w:lang w:val="fr-CA"/>
        </w:rPr>
      </w:pPr>
      <w:bookmarkStart w:id="2" w:name="_tkyc2mlzmzvq" w:colFirst="0" w:colLast="0"/>
      <w:bookmarkEnd w:id="2"/>
      <w:r w:rsidRPr="000C5401">
        <w:rPr>
          <w:color w:val="947760"/>
          <w:lang w:val="fr-CA"/>
        </w:rPr>
        <w:t>Résumé du cours</w:t>
      </w:r>
    </w:p>
    <w:p w14:paraId="2980840F" w14:textId="77777777" w:rsidR="00DD7194" w:rsidRPr="000C5401" w:rsidRDefault="000C5401">
      <w:pPr>
        <w:rPr>
          <w:lang w:val="fr-CA"/>
        </w:rPr>
      </w:pPr>
      <w:r>
        <w:rPr>
          <w:lang w:val="fr-CA"/>
        </w:rPr>
        <w:t xml:space="preserve">Cette bédé est un extrait de l’album de Gord Hill </w:t>
      </w:r>
      <w:r w:rsidRPr="00A95DBD">
        <w:rPr>
          <w:i/>
          <w:lang w:val="fr-CA"/>
        </w:rPr>
        <w:t xml:space="preserve">The 500 </w:t>
      </w:r>
      <w:proofErr w:type="spellStart"/>
      <w:r w:rsidRPr="00A95DBD">
        <w:rPr>
          <w:i/>
          <w:lang w:val="fr-CA"/>
        </w:rPr>
        <w:t>Years</w:t>
      </w:r>
      <w:proofErr w:type="spellEnd"/>
      <w:r w:rsidRPr="00A95DBD">
        <w:rPr>
          <w:i/>
          <w:lang w:val="fr-CA"/>
        </w:rPr>
        <w:t xml:space="preserve"> of Resistance </w:t>
      </w:r>
      <w:proofErr w:type="spellStart"/>
      <w:r w:rsidRPr="00A95DBD">
        <w:rPr>
          <w:i/>
          <w:lang w:val="fr-CA"/>
        </w:rPr>
        <w:t>Comic</w:t>
      </w:r>
      <w:proofErr w:type="spellEnd"/>
      <w:r w:rsidRPr="00A95DBD">
        <w:rPr>
          <w:i/>
          <w:lang w:val="fr-CA"/>
        </w:rPr>
        <w:t xml:space="preserve"> Book</w:t>
      </w:r>
      <w:r>
        <w:rPr>
          <w:i/>
          <w:lang w:val="fr-CA"/>
        </w:rPr>
        <w:t xml:space="preserve"> </w:t>
      </w:r>
      <w:r w:rsidRPr="00A95DBD">
        <w:rPr>
          <w:i/>
          <w:lang w:val="fr-CA"/>
        </w:rPr>
        <w:t>(</w:t>
      </w:r>
      <w:r>
        <w:rPr>
          <w:i/>
          <w:lang w:val="fr-CA"/>
        </w:rPr>
        <w:t xml:space="preserve">L’album des </w:t>
      </w:r>
      <w:r w:rsidRPr="00A95DBD">
        <w:rPr>
          <w:i/>
          <w:lang w:val="fr-CA"/>
        </w:rPr>
        <w:t>500 ans de résistance)</w:t>
      </w:r>
      <w:r>
        <w:rPr>
          <w:iCs/>
          <w:lang w:val="fr-CA"/>
        </w:rPr>
        <w:t xml:space="preserve"> et du plus récent</w:t>
      </w:r>
      <w:r w:rsidR="005F6E7C">
        <w:rPr>
          <w:iCs/>
          <w:lang w:val="fr-CA"/>
        </w:rPr>
        <w:t xml:space="preserve"> </w:t>
      </w:r>
      <w:r w:rsidR="005F6E7C" w:rsidRPr="00FA5165">
        <w:rPr>
          <w:i/>
          <w:lang w:val="fr-CA"/>
        </w:rPr>
        <w:t>500 ans de</w:t>
      </w:r>
      <w:r w:rsidR="005F6E7C">
        <w:rPr>
          <w:i/>
          <w:lang w:val="fr-CA"/>
        </w:rPr>
        <w:t xml:space="preserve"> résistance autochtone (2023) </w:t>
      </w:r>
      <w:r w:rsidR="005F6E7C" w:rsidRPr="00FA5165">
        <w:rPr>
          <w:lang w:val="fr-CA"/>
        </w:rPr>
        <w:t>de Gord Hill</w:t>
      </w:r>
      <w:r w:rsidR="005F6E7C">
        <w:rPr>
          <w:lang w:val="fr-CA"/>
        </w:rPr>
        <w:t xml:space="preserve">, </w:t>
      </w:r>
      <w:r w:rsidR="00004D92">
        <w:rPr>
          <w:lang w:val="fr-CA"/>
        </w:rPr>
        <w:t xml:space="preserve">éd. </w:t>
      </w:r>
      <w:proofErr w:type="gramStart"/>
      <w:r w:rsidR="005F6E7C">
        <w:rPr>
          <w:lang w:val="fr-CA"/>
        </w:rPr>
        <w:t>revu</w:t>
      </w:r>
      <w:r w:rsidR="00C41D81">
        <w:rPr>
          <w:lang w:val="fr-CA"/>
        </w:rPr>
        <w:t>e</w:t>
      </w:r>
      <w:proofErr w:type="gramEnd"/>
      <w:r w:rsidR="005F6E7C">
        <w:rPr>
          <w:lang w:val="fr-CA"/>
        </w:rPr>
        <w:t xml:space="preserve"> et augmenté</w:t>
      </w:r>
      <w:r w:rsidR="00C41D81">
        <w:rPr>
          <w:lang w:val="fr-CA"/>
        </w:rPr>
        <w:t>e</w:t>
      </w:r>
      <w:r w:rsidR="005F6E7C">
        <w:rPr>
          <w:lang w:val="fr-CA"/>
        </w:rPr>
        <w:t xml:space="preserve"> (traduit de l’anglais par Marie C. Scholl-Dimanche)</w:t>
      </w:r>
      <w:r>
        <w:rPr>
          <w:i/>
          <w:lang w:val="fr-CA"/>
        </w:rPr>
        <w:t xml:space="preserve">. </w:t>
      </w:r>
      <w:r w:rsidRPr="000C5401">
        <w:rPr>
          <w:iCs/>
          <w:lang w:val="fr-CA"/>
        </w:rPr>
        <w:t xml:space="preserve">Gord Hill est un membre de la nation </w:t>
      </w:r>
      <w:proofErr w:type="spellStart"/>
      <w:r w:rsidRPr="000C5401">
        <w:rPr>
          <w:lang w:val="fr-CA"/>
        </w:rPr>
        <w:t>Kwakwaka’wakw</w:t>
      </w:r>
      <w:proofErr w:type="spellEnd"/>
      <w:r w:rsidRPr="000C5401">
        <w:rPr>
          <w:lang w:val="fr-CA"/>
        </w:rPr>
        <w:t xml:space="preserve"> et auteur de plusieurs bandes dessinées, ainsi qu’un défenseur des mouvements militant</w:t>
      </w:r>
      <w:r>
        <w:rPr>
          <w:lang w:val="fr-CA"/>
        </w:rPr>
        <w:t>s</w:t>
      </w:r>
      <w:r w:rsidRPr="000C5401">
        <w:rPr>
          <w:lang w:val="fr-CA"/>
        </w:rPr>
        <w:t xml:space="preserve"> autochtone</w:t>
      </w:r>
      <w:r>
        <w:rPr>
          <w:lang w:val="fr-CA"/>
        </w:rPr>
        <w:t>s.</w:t>
      </w:r>
    </w:p>
    <w:p w14:paraId="4256F709" w14:textId="77777777" w:rsidR="00DD7194" w:rsidRPr="000C5401" w:rsidRDefault="00DD7194">
      <w:pPr>
        <w:rPr>
          <w:lang w:val="fr-CA"/>
        </w:rPr>
      </w:pPr>
    </w:p>
    <w:p w14:paraId="1D4FE7F8" w14:textId="77777777" w:rsidR="00DD7194" w:rsidRDefault="00E9452F">
      <w:pPr>
        <w:pStyle w:val="Heading2"/>
        <w:spacing w:before="0" w:after="60"/>
        <w:rPr>
          <w:rFonts w:ascii="IM Fell English" w:eastAsia="IM Fell English" w:hAnsi="IM Fell English" w:cs="IM Fell English"/>
          <w:b/>
          <w:color w:val="000000"/>
        </w:rPr>
      </w:pPr>
      <w:bookmarkStart w:id="3" w:name="_v5eyu2kk012v" w:colFirst="0" w:colLast="0"/>
      <w:bookmarkEnd w:id="3"/>
      <w:proofErr w:type="spellStart"/>
      <w:proofErr w:type="gramStart"/>
      <w:r>
        <w:rPr>
          <w:sz w:val="28"/>
          <w:szCs w:val="28"/>
        </w:rPr>
        <w:t>Res</w:t>
      </w:r>
      <w:r w:rsidR="000C5401">
        <w:rPr>
          <w:sz w:val="28"/>
          <w:szCs w:val="28"/>
        </w:rPr>
        <w:t>s</w:t>
      </w:r>
      <w:r>
        <w:rPr>
          <w:sz w:val="28"/>
          <w:szCs w:val="28"/>
        </w:rPr>
        <w:t>ources</w:t>
      </w:r>
      <w:proofErr w:type="spellEnd"/>
      <w:r w:rsidR="000C5401">
        <w:rPr>
          <w:sz w:val="28"/>
          <w:szCs w:val="28"/>
        </w:rPr>
        <w:t> </w:t>
      </w:r>
      <w:r>
        <w:rPr>
          <w:sz w:val="28"/>
          <w:szCs w:val="28"/>
        </w:rPr>
        <w:t>:</w:t>
      </w:r>
      <w:proofErr w:type="gramEnd"/>
    </w:p>
    <w:p w14:paraId="1D82C473" w14:textId="77777777" w:rsidR="00DD7194" w:rsidRPr="000C5401" w:rsidRDefault="000C5401">
      <w:pPr>
        <w:numPr>
          <w:ilvl w:val="0"/>
          <w:numId w:val="2"/>
        </w:numPr>
        <w:rPr>
          <w:lang w:val="fr-CA"/>
        </w:rPr>
      </w:pPr>
      <w:r w:rsidRPr="000C5401">
        <w:rPr>
          <w:lang w:val="fr-CA"/>
        </w:rPr>
        <w:t xml:space="preserve">Bédé </w:t>
      </w:r>
      <w:r>
        <w:rPr>
          <w:lang w:val="fr-CA"/>
        </w:rPr>
        <w:t>« </w:t>
      </w:r>
      <w:r w:rsidRPr="000C5401">
        <w:rPr>
          <w:lang w:val="fr-CA"/>
        </w:rPr>
        <w:t>Comment les Européens ont-ils colonisé la côte nord-ouest du</w:t>
      </w:r>
      <w:r>
        <w:rPr>
          <w:lang w:val="fr-CA"/>
        </w:rPr>
        <w:t xml:space="preserve"> Pacifique? » de Gord Hill. </w:t>
      </w:r>
    </w:p>
    <w:p w14:paraId="3CB741D3" w14:textId="77777777" w:rsidR="00DD7194" w:rsidRPr="000C5401" w:rsidRDefault="00DD7194">
      <w:pPr>
        <w:rPr>
          <w:lang w:val="fr-CA"/>
        </w:rPr>
      </w:pPr>
    </w:p>
    <w:p w14:paraId="5D651185" w14:textId="77777777" w:rsidR="00DD7194" w:rsidRDefault="000C5401">
      <w:pPr>
        <w:pStyle w:val="Heading1"/>
        <w:spacing w:before="0" w:after="60"/>
        <w:rPr>
          <w:b/>
          <w:color w:val="947760"/>
          <w:sz w:val="24"/>
          <w:szCs w:val="24"/>
        </w:rPr>
      </w:pPr>
      <w:bookmarkStart w:id="4" w:name="_16xotz1144b" w:colFirst="0" w:colLast="0"/>
      <w:bookmarkEnd w:id="4"/>
      <w:proofErr w:type="spellStart"/>
      <w:r>
        <w:rPr>
          <w:color w:val="947760"/>
        </w:rPr>
        <w:t>Apprentissages</w:t>
      </w:r>
      <w:proofErr w:type="spellEnd"/>
    </w:p>
    <w:p w14:paraId="095DFB4E" w14:textId="77777777" w:rsidR="00DD7194" w:rsidRDefault="000C5401">
      <w:pPr>
        <w:pStyle w:val="Heading2"/>
        <w:spacing w:before="0" w:after="60"/>
        <w:rPr>
          <w:rFonts w:ascii="IM Fell English" w:eastAsia="IM Fell English" w:hAnsi="IM Fell English" w:cs="IM Fell English"/>
          <w:b/>
          <w:color w:val="000000"/>
        </w:rPr>
      </w:pPr>
      <w:bookmarkStart w:id="5" w:name="_cl3pz03g0hos" w:colFirst="0" w:colLast="0"/>
      <w:bookmarkEnd w:id="5"/>
      <w:r>
        <w:rPr>
          <w:sz w:val="28"/>
          <w:szCs w:val="28"/>
        </w:rPr>
        <w:t xml:space="preserve">Question de </w:t>
      </w:r>
      <w:proofErr w:type="gramStart"/>
      <w:r>
        <w:rPr>
          <w:sz w:val="28"/>
          <w:szCs w:val="28"/>
        </w:rPr>
        <w:t>recherche :</w:t>
      </w:r>
      <w:proofErr w:type="gramEnd"/>
      <w:r>
        <w:rPr>
          <w:sz w:val="28"/>
          <w:szCs w:val="28"/>
        </w:rPr>
        <w:t xml:space="preserve"> </w:t>
      </w:r>
    </w:p>
    <w:p w14:paraId="757E8698" w14:textId="77777777" w:rsidR="00DD7194" w:rsidRPr="00886627" w:rsidRDefault="000C5401">
      <w:pPr>
        <w:numPr>
          <w:ilvl w:val="0"/>
          <w:numId w:val="6"/>
        </w:numPr>
        <w:rPr>
          <w:lang w:val="fr-CA"/>
        </w:rPr>
      </w:pPr>
      <w:r w:rsidRPr="000C5401">
        <w:rPr>
          <w:lang w:val="fr-CA"/>
        </w:rPr>
        <w:t>Comment les Européens ont-ils colonisé la côte nord-ouest du</w:t>
      </w:r>
      <w:r>
        <w:rPr>
          <w:lang w:val="fr-CA"/>
        </w:rPr>
        <w:t xml:space="preserve"> Pacifique? </w:t>
      </w:r>
    </w:p>
    <w:p w14:paraId="11FE7C51" w14:textId="77777777" w:rsidR="00DD7194" w:rsidRPr="00886627" w:rsidRDefault="00DD7194">
      <w:pPr>
        <w:rPr>
          <w:lang w:val="fr-CA"/>
        </w:rPr>
      </w:pPr>
    </w:p>
    <w:p w14:paraId="6AF3F615" w14:textId="77777777" w:rsidR="00DD7194" w:rsidRDefault="00A14851">
      <w:pPr>
        <w:pStyle w:val="Heading2"/>
        <w:spacing w:before="0" w:after="60"/>
        <w:rPr>
          <w:rFonts w:ascii="IM Fell English" w:eastAsia="IM Fell English" w:hAnsi="IM Fell English" w:cs="IM Fell English"/>
          <w:b/>
          <w:color w:val="000000"/>
        </w:rPr>
      </w:pPr>
      <w:bookmarkStart w:id="6" w:name="_8avatyu2ll2i" w:colFirst="0" w:colLast="0"/>
      <w:bookmarkEnd w:id="6"/>
      <w:proofErr w:type="spellStart"/>
      <w:r>
        <w:rPr>
          <w:sz w:val="28"/>
          <w:szCs w:val="28"/>
        </w:rPr>
        <w:t>Objectifs</w:t>
      </w:r>
      <w:proofErr w:type="spellEnd"/>
      <w:r>
        <w:rPr>
          <w:sz w:val="28"/>
          <w:szCs w:val="28"/>
        </w:rPr>
        <w:t xml:space="preserve"> </w:t>
      </w:r>
      <w:proofErr w:type="spellStart"/>
      <w:proofErr w:type="gramStart"/>
      <w:r>
        <w:rPr>
          <w:sz w:val="28"/>
          <w:szCs w:val="28"/>
        </w:rPr>
        <w:t>d’apprentissage</w:t>
      </w:r>
      <w:proofErr w:type="spellEnd"/>
      <w:r>
        <w:rPr>
          <w:sz w:val="28"/>
          <w:szCs w:val="28"/>
        </w:rPr>
        <w:t> :</w:t>
      </w:r>
      <w:proofErr w:type="gramEnd"/>
    </w:p>
    <w:p w14:paraId="2C34687C" w14:textId="77777777" w:rsidR="00DD7194" w:rsidRPr="004F4CF6" w:rsidRDefault="004F4CF6">
      <w:pPr>
        <w:numPr>
          <w:ilvl w:val="0"/>
          <w:numId w:val="5"/>
        </w:numPr>
        <w:rPr>
          <w:lang w:val="fr-CA"/>
        </w:rPr>
      </w:pPr>
      <w:r w:rsidRPr="004F4CF6">
        <w:rPr>
          <w:lang w:val="fr-CA"/>
        </w:rPr>
        <w:t>Analyser les différentes approches adopt</w:t>
      </w:r>
      <w:r>
        <w:rPr>
          <w:lang w:val="fr-CA"/>
        </w:rPr>
        <w:t>é</w:t>
      </w:r>
      <w:r w:rsidRPr="004F4CF6">
        <w:rPr>
          <w:lang w:val="fr-CA"/>
        </w:rPr>
        <w:t xml:space="preserve">es par les Européens pour coloniser la côte nord-ouest du </w:t>
      </w:r>
      <w:r>
        <w:rPr>
          <w:lang w:val="fr-CA"/>
        </w:rPr>
        <w:t>Pacifique.</w:t>
      </w:r>
    </w:p>
    <w:p w14:paraId="71992341" w14:textId="77777777" w:rsidR="00DD7194" w:rsidRPr="00886627" w:rsidRDefault="004F4CF6">
      <w:pPr>
        <w:numPr>
          <w:ilvl w:val="0"/>
          <w:numId w:val="5"/>
        </w:numPr>
        <w:rPr>
          <w:lang w:val="fr-CA"/>
        </w:rPr>
      </w:pPr>
      <w:r w:rsidRPr="004F4CF6">
        <w:rPr>
          <w:lang w:val="fr-CA"/>
        </w:rPr>
        <w:t xml:space="preserve">Étudier les legs du colonialisme dans les </w:t>
      </w:r>
      <w:r>
        <w:rPr>
          <w:lang w:val="fr-CA"/>
        </w:rPr>
        <w:t>communautés autochtones de la côte nord-ouest du Pacifique.</w:t>
      </w:r>
    </w:p>
    <w:p w14:paraId="1AEA5606" w14:textId="77777777" w:rsidR="00DD7194" w:rsidRPr="00886627" w:rsidRDefault="00DD7194">
      <w:pPr>
        <w:rPr>
          <w:lang w:val="fr-CA"/>
        </w:rPr>
      </w:pPr>
    </w:p>
    <w:p w14:paraId="2AF2DCC1" w14:textId="77777777" w:rsidR="00DD7194" w:rsidRPr="00B50B94" w:rsidRDefault="00E9452F">
      <w:pPr>
        <w:pStyle w:val="Heading1"/>
        <w:spacing w:before="0" w:after="60"/>
        <w:rPr>
          <w:i/>
          <w:color w:val="947760"/>
          <w:sz w:val="24"/>
          <w:szCs w:val="24"/>
          <w:lang w:val="fr-CA"/>
        </w:rPr>
      </w:pPr>
      <w:bookmarkStart w:id="7" w:name="_9di54atv8ipg" w:colFirst="0" w:colLast="0"/>
      <w:bookmarkEnd w:id="7"/>
      <w:r w:rsidRPr="00B50B94">
        <w:rPr>
          <w:color w:val="947760"/>
          <w:lang w:val="fr-CA"/>
        </w:rPr>
        <w:t>Activ</w:t>
      </w:r>
      <w:r w:rsidR="004F4CF6" w:rsidRPr="00B50B94">
        <w:rPr>
          <w:color w:val="947760"/>
          <w:lang w:val="fr-CA"/>
        </w:rPr>
        <w:t>ation des connaissances préalables</w:t>
      </w:r>
      <w:r w:rsidRPr="00B50B94">
        <w:rPr>
          <w:color w:val="947760"/>
          <w:lang w:val="fr-CA"/>
        </w:rPr>
        <w:t xml:space="preserve"> </w:t>
      </w:r>
    </w:p>
    <w:p w14:paraId="420B90E9" w14:textId="77777777" w:rsidR="00DD7194" w:rsidRPr="00B50B94" w:rsidRDefault="00B50B94">
      <w:pPr>
        <w:rPr>
          <w:lang w:val="fr-CA"/>
        </w:rPr>
      </w:pPr>
      <w:r w:rsidRPr="00D0237A">
        <w:rPr>
          <w:lang w:val="fr-CA"/>
        </w:rPr>
        <w:t>Ut</w:t>
      </w:r>
      <w:r>
        <w:rPr>
          <w:lang w:val="fr-CA"/>
        </w:rPr>
        <w:t>iliser n’importe laquelle des questions suivantes pour alimenter une discussion de groupe ou comme stratégie de type penser-préparer-partager. Les étudiants peuvent dessiner une carte d’organisation d’idées afin de faire le suivi des mots et des idées.</w:t>
      </w:r>
    </w:p>
    <w:p w14:paraId="50C30858" w14:textId="77777777" w:rsidR="00DD7194" w:rsidRPr="00EA2012" w:rsidRDefault="00B50B94" w:rsidP="00EA2012">
      <w:pPr>
        <w:numPr>
          <w:ilvl w:val="0"/>
          <w:numId w:val="8"/>
        </w:numPr>
        <w:rPr>
          <w:lang w:val="fr-CA"/>
        </w:rPr>
      </w:pPr>
      <w:r w:rsidRPr="00B50B94">
        <w:rPr>
          <w:lang w:val="fr-CA"/>
        </w:rPr>
        <w:t xml:space="preserve">En </w:t>
      </w:r>
      <w:r w:rsidR="00EA2012">
        <w:rPr>
          <w:lang w:val="fr-CA"/>
        </w:rPr>
        <w:t>te</w:t>
      </w:r>
      <w:r w:rsidRPr="00B50B94">
        <w:rPr>
          <w:lang w:val="fr-CA"/>
        </w:rPr>
        <w:t xml:space="preserve"> basant sur c</w:t>
      </w:r>
      <w:r>
        <w:rPr>
          <w:lang w:val="fr-CA"/>
        </w:rPr>
        <w:t>e que tu as vu de l’exposition jusqu’à présent, quels seraient des exemples de la façon dont les Européens ont colonisé la côte nord-ouest du Pacifique? Comment, selon toi, les Européens ont-ils continué la colonisation de la côte nord-ouest du Pacifique au cours du XIX</w:t>
      </w:r>
      <w:r w:rsidRPr="00B50B94">
        <w:rPr>
          <w:vertAlign w:val="superscript"/>
          <w:lang w:val="fr-CA"/>
        </w:rPr>
        <w:t>ème</w:t>
      </w:r>
      <w:r>
        <w:rPr>
          <w:lang w:val="fr-CA"/>
        </w:rPr>
        <w:t xml:space="preserve"> siècle?</w:t>
      </w:r>
      <w:r w:rsidRPr="00EA2012">
        <w:rPr>
          <w:lang w:val="fr-CA"/>
        </w:rPr>
        <w:t xml:space="preserve"> </w:t>
      </w:r>
    </w:p>
    <w:p w14:paraId="6523FFAB" w14:textId="77777777" w:rsidR="00DD7194" w:rsidRPr="00EA2012" w:rsidRDefault="00DD7194">
      <w:pPr>
        <w:rPr>
          <w:sz w:val="24"/>
          <w:szCs w:val="24"/>
          <w:lang w:val="fr-CA"/>
        </w:rPr>
      </w:pPr>
    </w:p>
    <w:p w14:paraId="31142BF2" w14:textId="77777777" w:rsidR="00DD7194" w:rsidRPr="00EA2012" w:rsidRDefault="00EA2012">
      <w:pPr>
        <w:pStyle w:val="Heading1"/>
        <w:spacing w:before="0" w:after="60"/>
        <w:rPr>
          <w:color w:val="947760"/>
          <w:sz w:val="24"/>
          <w:szCs w:val="24"/>
          <w:lang w:val="fr-CA"/>
        </w:rPr>
      </w:pPr>
      <w:bookmarkStart w:id="8" w:name="_aishhjb3ukle" w:colFirst="0" w:colLast="0"/>
      <w:bookmarkEnd w:id="8"/>
      <w:r w:rsidRPr="00EA2012">
        <w:rPr>
          <w:color w:val="947760"/>
          <w:lang w:val="fr-CA"/>
        </w:rPr>
        <w:lastRenderedPageBreak/>
        <w:t>Lire la bédé</w:t>
      </w:r>
    </w:p>
    <w:p w14:paraId="6DE6C12C" w14:textId="77777777" w:rsidR="00DD7194" w:rsidRPr="00EA2012" w:rsidRDefault="00EA2012">
      <w:pPr>
        <w:rPr>
          <w:lang w:val="fr-CA"/>
        </w:rPr>
      </w:pPr>
      <w:r>
        <w:rPr>
          <w:lang w:val="fr-CA"/>
        </w:rPr>
        <w:t>Lire la b</w:t>
      </w:r>
      <w:r w:rsidRPr="000C5401">
        <w:rPr>
          <w:lang w:val="fr-CA"/>
        </w:rPr>
        <w:t xml:space="preserve">édé </w:t>
      </w:r>
      <w:r>
        <w:rPr>
          <w:lang w:val="fr-CA"/>
        </w:rPr>
        <w:t>« </w:t>
      </w:r>
      <w:r w:rsidRPr="000C5401">
        <w:rPr>
          <w:lang w:val="fr-CA"/>
        </w:rPr>
        <w:t>Comment les Européens ont-ils colonisé la côte nord-ouest du</w:t>
      </w:r>
      <w:r>
        <w:rPr>
          <w:lang w:val="fr-CA"/>
        </w:rPr>
        <w:t xml:space="preserve"> Pacifique? » de Gord Hill</w:t>
      </w:r>
      <w:r w:rsidR="00781100">
        <w:rPr>
          <w:lang w:val="fr-CA"/>
        </w:rPr>
        <w:t>.</w:t>
      </w:r>
      <w:r w:rsidRPr="00EA2012">
        <w:rPr>
          <w:lang w:val="fr-CA"/>
        </w:rPr>
        <w:t xml:space="preserve"> </w:t>
      </w:r>
    </w:p>
    <w:p w14:paraId="488DA228" w14:textId="77777777" w:rsidR="00DD7194" w:rsidRPr="00EA2012" w:rsidRDefault="00DD7194">
      <w:pPr>
        <w:rPr>
          <w:color w:val="FF0000"/>
          <w:sz w:val="24"/>
          <w:szCs w:val="24"/>
          <w:lang w:val="fr-CA"/>
        </w:rPr>
      </w:pPr>
    </w:p>
    <w:p w14:paraId="7C92A508" w14:textId="77777777" w:rsidR="00DD7194" w:rsidRPr="00781100" w:rsidRDefault="00781100">
      <w:pPr>
        <w:pStyle w:val="Heading2"/>
        <w:spacing w:before="0" w:after="60"/>
        <w:rPr>
          <w:sz w:val="28"/>
          <w:szCs w:val="28"/>
          <w:lang w:val="fr-CA"/>
        </w:rPr>
      </w:pPr>
      <w:bookmarkStart w:id="9" w:name="_d15qt51rtrhx" w:colFirst="0" w:colLast="0"/>
      <w:bookmarkEnd w:id="9"/>
      <w:r w:rsidRPr="00781100">
        <w:rPr>
          <w:sz w:val="28"/>
          <w:szCs w:val="28"/>
          <w:lang w:val="fr-CA"/>
        </w:rPr>
        <w:t>Pistes d’analyse</w:t>
      </w:r>
    </w:p>
    <w:p w14:paraId="20D20F35" w14:textId="77777777" w:rsidR="00DD7194" w:rsidRPr="00781100" w:rsidRDefault="00781100">
      <w:pPr>
        <w:rPr>
          <w:lang w:val="fr-CA"/>
        </w:rPr>
      </w:pPr>
      <w:r w:rsidRPr="009507AE">
        <w:rPr>
          <w:lang w:val="fr-CA"/>
        </w:rPr>
        <w:t xml:space="preserve">Ces pistes d’analyse supplémentaires </w:t>
      </w:r>
      <w:r>
        <w:rPr>
          <w:lang w:val="fr-CA"/>
        </w:rPr>
        <w:t xml:space="preserve">incitent les étudiants à pousser plus loin leur analyse de ce qu’ils ont appris dans la vidéo. </w:t>
      </w:r>
      <w:r w:rsidRPr="009507AE">
        <w:rPr>
          <w:lang w:val="fr-CA"/>
        </w:rPr>
        <w:t>Ces questions demandent aux étudiants de réfléchir à la p</w:t>
      </w:r>
      <w:r>
        <w:rPr>
          <w:lang w:val="fr-CA"/>
        </w:rPr>
        <w:t xml:space="preserve">ratique de l’histoire et à inclure des preuves pour justifier leurs affirmations. Dans certains cas, les étudiants pourraient bénéficier d’autres ressources pour explorer ces questions. </w:t>
      </w:r>
      <w:r w:rsidRPr="00781100">
        <w:rPr>
          <w:lang w:val="fr-CA"/>
        </w:rPr>
        <w:t xml:space="preserve"> </w:t>
      </w:r>
    </w:p>
    <w:p w14:paraId="359E1BED" w14:textId="77777777" w:rsidR="00DD7194" w:rsidRPr="00781100" w:rsidRDefault="00781100">
      <w:pPr>
        <w:numPr>
          <w:ilvl w:val="0"/>
          <w:numId w:val="1"/>
        </w:numPr>
        <w:spacing w:after="0"/>
        <w:rPr>
          <w:lang w:val="fr-CA"/>
        </w:rPr>
      </w:pPr>
      <w:r w:rsidRPr="00781100">
        <w:rPr>
          <w:lang w:val="fr-CA"/>
        </w:rPr>
        <w:t xml:space="preserve">Répondre à la question du titre : </w:t>
      </w:r>
      <w:r w:rsidRPr="000C5401">
        <w:rPr>
          <w:lang w:val="fr-CA"/>
        </w:rPr>
        <w:t>Comment les Européens ont-ils colonisé la côte nord-ouest du</w:t>
      </w:r>
      <w:r>
        <w:rPr>
          <w:lang w:val="fr-CA"/>
        </w:rPr>
        <w:t xml:space="preserve"> Pacifique?</w:t>
      </w:r>
      <w:r w:rsidRPr="00781100">
        <w:rPr>
          <w:lang w:val="fr-CA"/>
        </w:rPr>
        <w:t xml:space="preserve"> </w:t>
      </w:r>
    </w:p>
    <w:p w14:paraId="0DA22B5E" w14:textId="77777777" w:rsidR="00DD7194" w:rsidRPr="00781100" w:rsidRDefault="00781100">
      <w:pPr>
        <w:numPr>
          <w:ilvl w:val="0"/>
          <w:numId w:val="1"/>
        </w:numPr>
        <w:rPr>
          <w:lang w:val="fr-CA"/>
        </w:rPr>
      </w:pPr>
      <w:r w:rsidRPr="00781100">
        <w:rPr>
          <w:lang w:val="fr-CA"/>
        </w:rPr>
        <w:t xml:space="preserve">Comment, selon toi, l’introduction et la </w:t>
      </w:r>
      <w:r>
        <w:rPr>
          <w:lang w:val="fr-CA"/>
        </w:rPr>
        <w:t>prolifération</w:t>
      </w:r>
      <w:r w:rsidRPr="00781100">
        <w:rPr>
          <w:lang w:val="fr-CA"/>
        </w:rPr>
        <w:t xml:space="preserve"> de la variole ont-el</w:t>
      </w:r>
      <w:r>
        <w:rPr>
          <w:lang w:val="fr-CA"/>
        </w:rPr>
        <w:t>les affecté les efforts de résistance des Autochtones?</w:t>
      </w:r>
      <w:r w:rsidRPr="00781100">
        <w:rPr>
          <w:lang w:val="fr-CA"/>
        </w:rPr>
        <w:t xml:space="preserve"> </w:t>
      </w:r>
    </w:p>
    <w:p w14:paraId="21666794" w14:textId="77777777" w:rsidR="00DD7194" w:rsidRPr="00781100" w:rsidRDefault="00DD7194">
      <w:pPr>
        <w:rPr>
          <w:sz w:val="24"/>
          <w:szCs w:val="24"/>
          <w:lang w:val="fr-CA"/>
        </w:rPr>
      </w:pPr>
    </w:p>
    <w:p w14:paraId="70A0559B" w14:textId="77777777" w:rsidR="00DD7194" w:rsidRPr="00A8421C" w:rsidRDefault="00781100">
      <w:pPr>
        <w:pStyle w:val="Heading2"/>
        <w:spacing w:before="0" w:after="60"/>
        <w:rPr>
          <w:lang w:val="fr-CA"/>
        </w:rPr>
      </w:pPr>
      <w:bookmarkStart w:id="10" w:name="_a4oaeig6w103" w:colFirst="0" w:colLast="0"/>
      <w:bookmarkEnd w:id="10"/>
      <w:r w:rsidRPr="00A8421C">
        <w:rPr>
          <w:sz w:val="28"/>
          <w:szCs w:val="28"/>
          <w:lang w:val="fr-CA"/>
        </w:rPr>
        <w:t xml:space="preserve">Discussion </w:t>
      </w:r>
      <w:r w:rsidR="00886627">
        <w:rPr>
          <w:sz w:val="28"/>
          <w:szCs w:val="28"/>
          <w:lang w:val="fr-CA"/>
        </w:rPr>
        <w:t>synthèse</w:t>
      </w:r>
    </w:p>
    <w:p w14:paraId="52010807" w14:textId="77777777" w:rsidR="00DD7194" w:rsidRPr="00A8421C" w:rsidRDefault="00A8421C">
      <w:pPr>
        <w:rPr>
          <w:lang w:val="fr-CA"/>
        </w:rPr>
      </w:pPr>
      <w:r w:rsidRPr="00B00811">
        <w:rPr>
          <w:lang w:val="fr-CA"/>
        </w:rPr>
        <w:t>Co</w:t>
      </w:r>
      <w:r>
        <w:rPr>
          <w:lang w:val="fr-CA"/>
        </w:rPr>
        <w:t>ncluez votre cours par une réflexion. Demandez aux étudiants de répondre aux questions suivantes en classe, par petits groupes, ou individuellement, par écrit.</w:t>
      </w:r>
    </w:p>
    <w:p w14:paraId="0C9DE3F7" w14:textId="77777777" w:rsidR="00A8421C" w:rsidRDefault="00A8421C">
      <w:pPr>
        <w:numPr>
          <w:ilvl w:val="0"/>
          <w:numId w:val="9"/>
        </w:numPr>
        <w:rPr>
          <w:lang w:val="fr-CA"/>
        </w:rPr>
      </w:pPr>
      <w:r w:rsidRPr="00A8421C">
        <w:rPr>
          <w:lang w:val="fr-CA"/>
        </w:rPr>
        <w:t>Quels sont les legs d</w:t>
      </w:r>
      <w:r>
        <w:rPr>
          <w:lang w:val="fr-CA"/>
        </w:rPr>
        <w:t>u colonialisme sur les peuples autochtones de la côte nord-ouest du Pacifique?</w:t>
      </w:r>
    </w:p>
    <w:p w14:paraId="203F3208" w14:textId="77777777" w:rsidR="00DD7194" w:rsidRPr="00761D4B" w:rsidRDefault="00761D4B" w:rsidP="00761D4B">
      <w:pPr>
        <w:numPr>
          <w:ilvl w:val="0"/>
          <w:numId w:val="9"/>
        </w:numPr>
        <w:rPr>
          <w:lang w:val="fr-CA"/>
        </w:rPr>
      </w:pPr>
      <w:r>
        <w:rPr>
          <w:lang w:val="fr-CA"/>
        </w:rPr>
        <w:t>Quels facteurs influencent le colonialisme au Canada aujourd’hui?</w:t>
      </w:r>
    </w:p>
    <w:p w14:paraId="336F1255" w14:textId="77777777" w:rsidR="00DD7194" w:rsidRPr="00886627" w:rsidRDefault="00DD7194">
      <w:pPr>
        <w:rPr>
          <w:rFonts w:ascii="IM Fell English" w:eastAsia="IM Fell English" w:hAnsi="IM Fell English" w:cs="IM Fell English"/>
          <w:b/>
          <w:sz w:val="40"/>
          <w:szCs w:val="40"/>
          <w:lang w:val="fr-CA"/>
        </w:rPr>
      </w:pPr>
    </w:p>
    <w:p w14:paraId="471F0DE9" w14:textId="77777777" w:rsidR="00DD7194" w:rsidRPr="00761D4B" w:rsidRDefault="00761D4B">
      <w:pPr>
        <w:pStyle w:val="Heading1"/>
        <w:spacing w:before="0" w:after="60"/>
        <w:rPr>
          <w:b/>
          <w:color w:val="000000"/>
          <w:sz w:val="24"/>
          <w:szCs w:val="24"/>
          <w:lang w:val="fr-CA"/>
        </w:rPr>
      </w:pPr>
      <w:bookmarkStart w:id="11" w:name="_bv63jphvoxsv" w:colFirst="0" w:colLast="0"/>
      <w:bookmarkEnd w:id="11"/>
      <w:r w:rsidRPr="00761D4B">
        <w:rPr>
          <w:color w:val="947760"/>
          <w:lang w:val="fr-CA"/>
        </w:rPr>
        <w:t>Développement de la bédé</w:t>
      </w:r>
    </w:p>
    <w:p w14:paraId="0D6584FB" w14:textId="77777777" w:rsidR="00DD7194" w:rsidRDefault="00761D4B">
      <w:pPr>
        <w:rPr>
          <w:lang w:val="fr-CA"/>
        </w:rPr>
      </w:pPr>
      <w:r w:rsidRPr="00761D4B">
        <w:rPr>
          <w:lang w:val="fr-CA"/>
        </w:rPr>
        <w:t xml:space="preserve">Cette bédé </w:t>
      </w:r>
      <w:r>
        <w:rPr>
          <w:lang w:val="fr-CA"/>
        </w:rPr>
        <w:t xml:space="preserve">ne couvre que quelques-uns des multiples actes de colonialisme, d’oppression et de dépossession. </w:t>
      </w:r>
      <w:r w:rsidRPr="00761D4B">
        <w:rPr>
          <w:lang w:val="fr-CA"/>
        </w:rPr>
        <w:t>Les peuples autochtones à travers le Canada ont endur</w:t>
      </w:r>
      <w:r>
        <w:rPr>
          <w:lang w:val="fr-CA"/>
        </w:rPr>
        <w:t>é</w:t>
      </w:r>
      <w:r w:rsidRPr="00761D4B">
        <w:rPr>
          <w:lang w:val="fr-CA"/>
        </w:rPr>
        <w:t xml:space="preserve"> plu</w:t>
      </w:r>
      <w:r>
        <w:rPr>
          <w:lang w:val="fr-CA"/>
        </w:rPr>
        <w:t xml:space="preserve">sieurs types d’actes de colonialisme au cours des siècles, jusqu’en 1876, année où se termine cette bédé, et </w:t>
      </w:r>
      <w:r w:rsidR="007643F0">
        <w:rPr>
          <w:lang w:val="fr-CA"/>
        </w:rPr>
        <w:t xml:space="preserve">même </w:t>
      </w:r>
      <w:r>
        <w:rPr>
          <w:lang w:val="fr-CA"/>
        </w:rPr>
        <w:t xml:space="preserve">après. </w:t>
      </w:r>
    </w:p>
    <w:p w14:paraId="0AAB42CA" w14:textId="77777777" w:rsidR="00761D4B" w:rsidRPr="00761D4B" w:rsidRDefault="00761D4B">
      <w:pPr>
        <w:rPr>
          <w:lang w:val="fr-CA"/>
        </w:rPr>
      </w:pPr>
      <w:r w:rsidRPr="00761D4B">
        <w:rPr>
          <w:lang w:val="fr-CA"/>
        </w:rPr>
        <w:t>Les étudiants ajouteront une o</w:t>
      </w:r>
      <w:r>
        <w:rPr>
          <w:lang w:val="fr-CA"/>
        </w:rPr>
        <w:t xml:space="preserve">u deux planches à cette bédé afin d’illustrer d’autres actes de colonialisme utilisés sur la côte nord-ouest du Pacifique et leurs impacts. </w:t>
      </w:r>
      <w:r w:rsidRPr="00761D4B">
        <w:rPr>
          <w:lang w:val="fr-CA"/>
        </w:rPr>
        <w:t>Les étudiants peuvent inclure des événement</w:t>
      </w:r>
      <w:r>
        <w:rPr>
          <w:lang w:val="fr-CA"/>
        </w:rPr>
        <w:t>s</w:t>
      </w:r>
      <w:r w:rsidRPr="00761D4B">
        <w:rPr>
          <w:lang w:val="fr-CA"/>
        </w:rPr>
        <w:t xml:space="preserve"> historiques du XIX</w:t>
      </w:r>
      <w:r w:rsidRPr="00761D4B">
        <w:rPr>
          <w:vertAlign w:val="superscript"/>
          <w:lang w:val="fr-CA"/>
        </w:rPr>
        <w:t>ème</w:t>
      </w:r>
      <w:r w:rsidRPr="00761D4B">
        <w:rPr>
          <w:lang w:val="fr-CA"/>
        </w:rPr>
        <w:t xml:space="preserve"> s</w:t>
      </w:r>
      <w:r>
        <w:rPr>
          <w:lang w:val="fr-CA"/>
        </w:rPr>
        <w:t xml:space="preserve">iècle ou plus récents (par exemple : les pensionnats autochtones; la rafle des années 1960; </w:t>
      </w:r>
      <w:r w:rsidR="007643F0">
        <w:rPr>
          <w:lang w:val="fr-CA"/>
        </w:rPr>
        <w:t>l’Acte pour encourager la civilisation graduelle; la réinstallation dans l’Extrême-Arctique; l’interdiction du potlatch; le système des réserves). La bédé de Gord Hill se concentre sur la côte nord-ouest du Pacifique, mais vous pourriez choisir de vous concentrer sur votre région.</w:t>
      </w:r>
    </w:p>
    <w:p w14:paraId="672DFC4C" w14:textId="77777777" w:rsidR="00DD7194" w:rsidRPr="00886627" w:rsidRDefault="00DD7194">
      <w:pPr>
        <w:rPr>
          <w:lang w:val="fr-CA"/>
        </w:rPr>
      </w:pPr>
    </w:p>
    <w:p w14:paraId="6A34E34C" w14:textId="77777777" w:rsidR="00DD7194" w:rsidRDefault="007643F0">
      <w:pPr>
        <w:pStyle w:val="Heading2"/>
        <w:spacing w:before="0" w:after="60"/>
      </w:pPr>
      <w:bookmarkStart w:id="12" w:name="_4jrm7u4r5g4c" w:colFirst="0" w:colLast="0"/>
      <w:bookmarkEnd w:id="12"/>
      <w:proofErr w:type="spellStart"/>
      <w:r>
        <w:rPr>
          <w:sz w:val="28"/>
          <w:szCs w:val="28"/>
        </w:rPr>
        <w:t>Créatio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’un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édé</w:t>
      </w:r>
      <w:proofErr w:type="spellEnd"/>
    </w:p>
    <w:p w14:paraId="0A00C5D6" w14:textId="77777777" w:rsidR="00DD7194" w:rsidRPr="007643F0" w:rsidRDefault="007643F0" w:rsidP="007643F0">
      <w:pPr>
        <w:numPr>
          <w:ilvl w:val="0"/>
          <w:numId w:val="3"/>
        </w:numPr>
        <w:spacing w:after="0"/>
        <w:rPr>
          <w:lang w:val="fr-CA"/>
        </w:rPr>
      </w:pPr>
      <w:r w:rsidRPr="001E1A02">
        <w:rPr>
          <w:lang w:val="fr-CA"/>
        </w:rPr>
        <w:t xml:space="preserve">Chaque groupe crée </w:t>
      </w:r>
      <w:r>
        <w:rPr>
          <w:lang w:val="fr-CA"/>
        </w:rPr>
        <w:t>le scénarimage de leur nouvelle planche. Pour chacune des scènes, il en esquisse le titre, une illustration et un résumé. Ceci l</w:t>
      </w:r>
      <w:r w:rsidR="00491B27">
        <w:rPr>
          <w:lang w:val="fr-CA"/>
        </w:rPr>
        <w:t>’</w:t>
      </w:r>
      <w:r>
        <w:rPr>
          <w:lang w:val="fr-CA"/>
        </w:rPr>
        <w:t xml:space="preserve">aidera à construire et à éditer </w:t>
      </w:r>
      <w:r w:rsidR="00491B27">
        <w:rPr>
          <w:lang w:val="fr-CA"/>
        </w:rPr>
        <w:t>son</w:t>
      </w:r>
      <w:r>
        <w:rPr>
          <w:lang w:val="fr-CA"/>
        </w:rPr>
        <w:t xml:space="preserve"> histoire. Réfléchir à :</w:t>
      </w:r>
      <w:r w:rsidRPr="00491B27">
        <w:rPr>
          <w:lang w:val="fr-CA"/>
        </w:rPr>
        <w:t xml:space="preserve"> </w:t>
      </w:r>
    </w:p>
    <w:p w14:paraId="5AB25372" w14:textId="77777777" w:rsidR="00DD7194" w:rsidRPr="007643F0" w:rsidRDefault="007643F0">
      <w:pPr>
        <w:numPr>
          <w:ilvl w:val="1"/>
          <w:numId w:val="3"/>
        </w:numPr>
        <w:spacing w:after="0"/>
        <w:rPr>
          <w:lang w:val="fr-CA"/>
        </w:rPr>
      </w:pPr>
      <w:r w:rsidRPr="00521ECE">
        <w:rPr>
          <w:lang w:val="fr-CA"/>
        </w:rPr>
        <w:lastRenderedPageBreak/>
        <w:t>Que</w:t>
      </w:r>
      <w:r>
        <w:rPr>
          <w:lang w:val="fr-CA"/>
        </w:rPr>
        <w:t xml:space="preserve">l </w:t>
      </w:r>
      <w:r w:rsidRPr="00521ECE">
        <w:rPr>
          <w:lang w:val="fr-CA"/>
        </w:rPr>
        <w:t>est le message p</w:t>
      </w:r>
      <w:r>
        <w:rPr>
          <w:lang w:val="fr-CA"/>
        </w:rPr>
        <w:t>rincipal que vous voulez que le lecteur retienne</w:t>
      </w:r>
      <w:r w:rsidRPr="007643F0">
        <w:rPr>
          <w:lang w:val="fr-CA"/>
        </w:rPr>
        <w:t>?</w:t>
      </w:r>
    </w:p>
    <w:p w14:paraId="063818CE" w14:textId="77777777" w:rsidR="00DD7194" w:rsidRPr="007643F0" w:rsidRDefault="007643F0">
      <w:pPr>
        <w:numPr>
          <w:ilvl w:val="1"/>
          <w:numId w:val="3"/>
        </w:numPr>
        <w:spacing w:after="0"/>
        <w:rPr>
          <w:lang w:val="fr-CA"/>
        </w:rPr>
      </w:pPr>
      <w:r>
        <w:rPr>
          <w:lang w:val="fr-CA"/>
        </w:rPr>
        <w:t>De quelle façon pouvez-vous utiliser le visuel pour raconter l’histoire</w:t>
      </w:r>
      <w:r w:rsidRPr="007643F0">
        <w:rPr>
          <w:lang w:val="fr-CA"/>
        </w:rPr>
        <w:t xml:space="preserve">? </w:t>
      </w:r>
    </w:p>
    <w:p w14:paraId="311C48E4" w14:textId="77777777" w:rsidR="00DD7194" w:rsidRPr="007643F0" w:rsidRDefault="007643F0">
      <w:pPr>
        <w:numPr>
          <w:ilvl w:val="1"/>
          <w:numId w:val="3"/>
        </w:numPr>
        <w:spacing w:after="0"/>
        <w:rPr>
          <w:lang w:val="fr-CA"/>
        </w:rPr>
      </w:pPr>
      <w:r>
        <w:rPr>
          <w:lang w:val="fr-CA"/>
        </w:rPr>
        <w:t xml:space="preserve">Les bédés utilisent un minimum de mots. Quel texte est le </w:t>
      </w:r>
      <w:r w:rsidRPr="00521ECE">
        <w:rPr>
          <w:i/>
          <w:iCs/>
          <w:lang w:val="fr-CA"/>
        </w:rPr>
        <w:t>plus</w:t>
      </w:r>
      <w:r>
        <w:rPr>
          <w:lang w:val="fr-CA"/>
        </w:rPr>
        <w:t xml:space="preserve"> important pour communiquer l’histoire</w:t>
      </w:r>
      <w:r w:rsidRPr="007643F0">
        <w:rPr>
          <w:lang w:val="fr-CA"/>
        </w:rPr>
        <w:t>?</w:t>
      </w:r>
    </w:p>
    <w:p w14:paraId="25251332" w14:textId="77777777" w:rsidR="00DD7194" w:rsidRPr="007643F0" w:rsidRDefault="007643F0" w:rsidP="007643F0">
      <w:pPr>
        <w:numPr>
          <w:ilvl w:val="0"/>
          <w:numId w:val="3"/>
        </w:numPr>
        <w:spacing w:after="0"/>
        <w:rPr>
          <w:lang w:val="fr-CA"/>
        </w:rPr>
      </w:pPr>
      <w:r w:rsidRPr="00521ECE">
        <w:rPr>
          <w:lang w:val="fr-CA"/>
        </w:rPr>
        <w:t>Dessine</w:t>
      </w:r>
      <w:r w:rsidR="00491B27">
        <w:rPr>
          <w:lang w:val="fr-CA"/>
        </w:rPr>
        <w:t>r</w:t>
      </w:r>
      <w:r w:rsidRPr="00521ECE">
        <w:rPr>
          <w:lang w:val="fr-CA"/>
        </w:rPr>
        <w:t xml:space="preserve"> la</w:t>
      </w:r>
      <w:r>
        <w:rPr>
          <w:lang w:val="fr-CA"/>
        </w:rPr>
        <w:t xml:space="preserve"> nouvelle planche</w:t>
      </w:r>
      <w:r w:rsidRPr="00521ECE">
        <w:rPr>
          <w:lang w:val="fr-CA"/>
        </w:rPr>
        <w:t xml:space="preserve"> à l</w:t>
      </w:r>
      <w:r>
        <w:rPr>
          <w:lang w:val="fr-CA"/>
        </w:rPr>
        <w:t xml:space="preserve">a main ou en utilisant un logiciel de bande dessinée tel que </w:t>
      </w:r>
      <w:r w:rsidRPr="00521ECE">
        <w:rPr>
          <w:i/>
          <w:iCs/>
          <w:lang w:val="fr-CA"/>
        </w:rPr>
        <w:t>Storyboard Creator</w:t>
      </w:r>
      <w:r>
        <w:rPr>
          <w:lang w:val="fr-CA"/>
        </w:rPr>
        <w:t>.</w:t>
      </w:r>
      <w:r w:rsidRPr="007643F0">
        <w:rPr>
          <w:lang w:val="fr-CA"/>
        </w:rPr>
        <w:t xml:space="preserve"> </w:t>
      </w:r>
    </w:p>
    <w:p w14:paraId="1A5E19C4" w14:textId="77777777" w:rsidR="00DD7194" w:rsidRPr="007643F0" w:rsidRDefault="007643F0">
      <w:pPr>
        <w:numPr>
          <w:ilvl w:val="0"/>
          <w:numId w:val="3"/>
        </w:numPr>
        <w:rPr>
          <w:lang w:val="fr-CA"/>
        </w:rPr>
      </w:pPr>
      <w:r w:rsidRPr="007643F0">
        <w:rPr>
          <w:lang w:val="fr-CA"/>
        </w:rPr>
        <w:t>Chaque groupe fait lire sa nouvel</w:t>
      </w:r>
      <w:r>
        <w:rPr>
          <w:lang w:val="fr-CA"/>
        </w:rPr>
        <w:t>le planche</w:t>
      </w:r>
      <w:r w:rsidRPr="007643F0">
        <w:rPr>
          <w:lang w:val="fr-CA"/>
        </w:rPr>
        <w:t xml:space="preserve"> au reste de la classe</w:t>
      </w:r>
      <w:r>
        <w:rPr>
          <w:lang w:val="fr-CA"/>
        </w:rPr>
        <w:t>.</w:t>
      </w:r>
      <w:r w:rsidRPr="007643F0">
        <w:rPr>
          <w:lang w:val="fr-CA"/>
        </w:rPr>
        <w:t xml:space="preserve"> </w:t>
      </w:r>
    </w:p>
    <w:p w14:paraId="270F3B50" w14:textId="77777777" w:rsidR="00DD7194" w:rsidRPr="00886627" w:rsidRDefault="00E9452F">
      <w:pPr>
        <w:pStyle w:val="Heading2"/>
        <w:spacing w:before="0" w:after="60"/>
        <w:rPr>
          <w:lang w:val="fr-CA"/>
        </w:rPr>
      </w:pPr>
      <w:bookmarkStart w:id="13" w:name="_e21x7vnx6dkw" w:colFirst="0" w:colLast="0"/>
      <w:bookmarkEnd w:id="13"/>
      <w:r w:rsidRPr="00886627">
        <w:rPr>
          <w:sz w:val="28"/>
          <w:szCs w:val="28"/>
          <w:lang w:val="fr-CA"/>
        </w:rPr>
        <w:t>Discussion</w:t>
      </w:r>
    </w:p>
    <w:p w14:paraId="0E632E01" w14:textId="77777777" w:rsidR="00DD7194" w:rsidRPr="00FC0AB8" w:rsidRDefault="007643F0">
      <w:pPr>
        <w:rPr>
          <w:lang w:val="fr-CA"/>
        </w:rPr>
      </w:pPr>
      <w:r w:rsidRPr="00FC0AB8">
        <w:rPr>
          <w:lang w:val="fr-CA"/>
        </w:rPr>
        <w:t>Après avoir vu toutes les planches</w:t>
      </w:r>
      <w:r w:rsidR="00FC0AB8" w:rsidRPr="00FC0AB8">
        <w:rPr>
          <w:lang w:val="fr-CA"/>
        </w:rPr>
        <w:t>, réfléch</w:t>
      </w:r>
      <w:r w:rsidR="00FC0AB8">
        <w:rPr>
          <w:lang w:val="fr-CA"/>
        </w:rPr>
        <w:t>i</w:t>
      </w:r>
      <w:r w:rsidR="00491B27">
        <w:rPr>
          <w:lang w:val="fr-CA"/>
        </w:rPr>
        <w:t>r</w:t>
      </w:r>
      <w:r w:rsidR="00FC0AB8">
        <w:rPr>
          <w:lang w:val="fr-CA"/>
        </w:rPr>
        <w:t xml:space="preserve"> aux questions suivantes : </w:t>
      </w:r>
    </w:p>
    <w:p w14:paraId="0DE889D9" w14:textId="77777777" w:rsidR="00FC0AB8" w:rsidRDefault="00FC0AB8">
      <w:pPr>
        <w:numPr>
          <w:ilvl w:val="0"/>
          <w:numId w:val="4"/>
        </w:numPr>
        <w:spacing w:after="0"/>
        <w:rPr>
          <w:lang w:val="fr-CA"/>
        </w:rPr>
      </w:pPr>
      <w:r w:rsidRPr="00FC0AB8">
        <w:rPr>
          <w:lang w:val="fr-CA"/>
        </w:rPr>
        <w:t>Pourquoi ces événements historiques sont-ils significatifs aujourd’</w:t>
      </w:r>
      <w:r>
        <w:rPr>
          <w:lang w:val="fr-CA"/>
        </w:rPr>
        <w:t>hui? Comment affectent-ils les peuples autochtones contemporains?</w:t>
      </w:r>
    </w:p>
    <w:p w14:paraId="2CFD0720" w14:textId="77777777" w:rsidR="00DD7194" w:rsidRPr="00FC0AB8" w:rsidRDefault="00FC0AB8" w:rsidP="00FC0AB8">
      <w:pPr>
        <w:numPr>
          <w:ilvl w:val="0"/>
          <w:numId w:val="4"/>
        </w:numPr>
        <w:spacing w:after="0"/>
        <w:rPr>
          <w:lang w:val="fr-CA"/>
        </w:rPr>
      </w:pPr>
      <w:r>
        <w:rPr>
          <w:lang w:val="fr-CA"/>
        </w:rPr>
        <w:t>Comment est-ce que le colonialisme se présente aujourd’hui au Canada?</w:t>
      </w:r>
    </w:p>
    <w:p w14:paraId="0207206F" w14:textId="77777777" w:rsidR="00DD7194" w:rsidRPr="00886627" w:rsidRDefault="00DD7194">
      <w:pPr>
        <w:rPr>
          <w:lang w:val="fr-CA"/>
        </w:rPr>
      </w:pPr>
    </w:p>
    <w:p w14:paraId="6673F293" w14:textId="77777777" w:rsidR="00DD7194" w:rsidRDefault="00FC0AB8">
      <w:pPr>
        <w:pStyle w:val="Heading1"/>
        <w:spacing w:before="0" w:after="60"/>
        <w:rPr>
          <w:color w:val="947760"/>
        </w:rPr>
      </w:pPr>
      <w:bookmarkStart w:id="14" w:name="_b9uknsa7qeaw" w:colFirst="0" w:colLast="0"/>
      <w:bookmarkEnd w:id="14"/>
      <w:proofErr w:type="spellStart"/>
      <w:r>
        <w:rPr>
          <w:color w:val="947760"/>
        </w:rPr>
        <w:t>Ressources</w:t>
      </w:r>
      <w:proofErr w:type="spellEnd"/>
      <w:r>
        <w:rPr>
          <w:color w:val="947760"/>
        </w:rPr>
        <w:t xml:space="preserve"> </w:t>
      </w:r>
      <w:proofErr w:type="spellStart"/>
      <w:r>
        <w:rPr>
          <w:color w:val="947760"/>
        </w:rPr>
        <w:t>supplémentaires</w:t>
      </w:r>
      <w:proofErr w:type="spellEnd"/>
    </w:p>
    <w:p w14:paraId="092DF0B6" w14:textId="77777777" w:rsidR="005F6E7C" w:rsidRPr="00A149BD" w:rsidRDefault="005F6E7C">
      <w:pPr>
        <w:numPr>
          <w:ilvl w:val="0"/>
          <w:numId w:val="7"/>
        </w:numPr>
        <w:rPr>
          <w:lang w:val="fr-CA"/>
        </w:rPr>
      </w:pPr>
      <w:r w:rsidRPr="00FA5165">
        <w:rPr>
          <w:i/>
          <w:lang w:val="fr-CA"/>
        </w:rPr>
        <w:t>500 ans de</w:t>
      </w:r>
      <w:r>
        <w:rPr>
          <w:i/>
          <w:lang w:val="fr-CA"/>
        </w:rPr>
        <w:t xml:space="preserve"> résistance autochtone (2023) </w:t>
      </w:r>
      <w:r w:rsidRPr="00FA5165">
        <w:rPr>
          <w:lang w:val="fr-CA"/>
        </w:rPr>
        <w:t>de Gord Hill</w:t>
      </w:r>
      <w:r>
        <w:rPr>
          <w:lang w:val="fr-CA"/>
        </w:rPr>
        <w:t xml:space="preserve">, </w:t>
      </w:r>
      <w:r w:rsidR="00863DB2">
        <w:rPr>
          <w:lang w:val="fr-CA"/>
        </w:rPr>
        <w:t xml:space="preserve">éd. </w:t>
      </w:r>
      <w:proofErr w:type="gramStart"/>
      <w:r>
        <w:rPr>
          <w:lang w:val="fr-CA"/>
        </w:rPr>
        <w:t>revu</w:t>
      </w:r>
      <w:r w:rsidR="00E26E8C">
        <w:rPr>
          <w:lang w:val="fr-CA"/>
        </w:rPr>
        <w:t>e</w:t>
      </w:r>
      <w:proofErr w:type="gramEnd"/>
      <w:r>
        <w:rPr>
          <w:lang w:val="fr-CA"/>
        </w:rPr>
        <w:t xml:space="preserve"> et augmenté</w:t>
      </w:r>
      <w:r w:rsidR="00E26E8C">
        <w:rPr>
          <w:lang w:val="fr-CA"/>
        </w:rPr>
        <w:t>e</w:t>
      </w:r>
      <w:r>
        <w:rPr>
          <w:lang w:val="fr-CA"/>
        </w:rPr>
        <w:t xml:space="preserve"> (traduit de l’anglais par Marie C. Scholl-Dimanche).</w:t>
      </w:r>
    </w:p>
    <w:p w14:paraId="42783189" w14:textId="77777777" w:rsidR="00DD7194" w:rsidRDefault="00E9452F">
      <w:pPr>
        <w:numPr>
          <w:ilvl w:val="0"/>
          <w:numId w:val="7"/>
        </w:numPr>
      </w:pPr>
      <w:r>
        <w:rPr>
          <w:i/>
        </w:rPr>
        <w:t xml:space="preserve">The 500 Years of Indigenous Resistance Comic Book </w:t>
      </w:r>
      <w:r>
        <w:t xml:space="preserve">(2010) </w:t>
      </w:r>
      <w:r w:rsidR="00FC0AB8">
        <w:t>de</w:t>
      </w:r>
      <w:r>
        <w:t xml:space="preserve"> </w:t>
      </w:r>
      <w:proofErr w:type="spellStart"/>
      <w:r>
        <w:t>Gord</w:t>
      </w:r>
      <w:proofErr w:type="spellEnd"/>
      <w:r>
        <w:t xml:space="preserve"> Hill </w:t>
      </w:r>
    </w:p>
    <w:p w14:paraId="1811302F" w14:textId="77777777" w:rsidR="00DD7194" w:rsidRDefault="00DD7194"/>
    <w:sectPr w:rsidR="00DD719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EA2875" w14:textId="77777777" w:rsidR="00E9452F" w:rsidRDefault="00E9452F">
      <w:pPr>
        <w:spacing w:after="0" w:line="240" w:lineRule="auto"/>
      </w:pPr>
      <w:r>
        <w:separator/>
      </w:r>
    </w:p>
  </w:endnote>
  <w:endnote w:type="continuationSeparator" w:id="0">
    <w:p w14:paraId="13073389" w14:textId="77777777" w:rsidR="00E9452F" w:rsidRDefault="00E945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 Fell English SC">
    <w:altName w:val="Calibri"/>
    <w:charset w:val="00"/>
    <w:family w:val="auto"/>
    <w:pitch w:val="default"/>
  </w:font>
  <w:font w:name="IM Fell English">
    <w:altName w:val="Calibri"/>
    <w:charset w:val="00"/>
    <w:family w:val="auto"/>
    <w:pitch w:val="default"/>
  </w:font>
  <w:font w:name="Lato Light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A91E5" w14:textId="77777777" w:rsidR="00240ED6" w:rsidRDefault="00240E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F0D96" w14:textId="77777777" w:rsidR="00DD7194" w:rsidRDefault="00FE7900">
    <w:pPr>
      <w:ind w:left="-90"/>
      <w:rPr>
        <w:rFonts w:ascii="IM Fell English SC" w:eastAsia="IM Fell English SC" w:hAnsi="IM Fell English SC" w:cs="IM Fell English SC"/>
      </w:rPr>
    </w:pPr>
    <w:r>
      <w:pict w14:anchorId="30277FB5">
        <v:rect id="_x0000_i1026" style="width:0;height:1.5pt" o:hralign="center" o:hrstd="t" o:hr="t" fillcolor="#a0a0a0" stroked="f"/>
      </w:pict>
    </w:r>
  </w:p>
  <w:p w14:paraId="26D8FAFA" w14:textId="6C6EA251" w:rsidR="00DD7194" w:rsidRPr="00B50B94" w:rsidRDefault="00B50B94">
    <w:pPr>
      <w:rPr>
        <w:rFonts w:ascii="IM Fell English SC" w:eastAsia="IM Fell English SC" w:hAnsi="IM Fell English SC" w:cs="IM Fell English SC"/>
        <w:lang w:val="fr-CA"/>
      </w:rPr>
    </w:pPr>
    <w:r w:rsidRPr="00B50B94">
      <w:rPr>
        <w:rFonts w:ascii="IM Fell English SC" w:eastAsia="IM Fell English SC" w:hAnsi="IM Fell English SC" w:cs="IM Fell English SC"/>
        <w:lang w:val="fr-CA"/>
      </w:rPr>
      <w:t>Plan de cours | Rencontres |</w:t>
    </w:r>
    <w:r>
      <w:rPr>
        <w:rFonts w:ascii="IM Fell English SC" w:eastAsia="IM Fell English SC" w:hAnsi="IM Fell English SC" w:cs="IM Fell English SC"/>
        <w:lang w:val="fr-CA"/>
      </w:rPr>
      <w:t xml:space="preserve"> Bédé sur les rencontres</w:t>
    </w:r>
    <w:r w:rsidRPr="00B50B94">
      <w:rPr>
        <w:rFonts w:ascii="IM Fell English SC" w:eastAsia="IM Fell English SC" w:hAnsi="IM Fell English SC" w:cs="IM Fell English SC"/>
        <w:lang w:val="fr-CA"/>
      </w:rPr>
      <w:tab/>
    </w:r>
    <w:r w:rsidRPr="00B50B94">
      <w:rPr>
        <w:rFonts w:ascii="IM Fell English SC" w:eastAsia="IM Fell English SC" w:hAnsi="IM Fell English SC" w:cs="IM Fell English SC"/>
        <w:lang w:val="fr-CA"/>
      </w:rPr>
      <w:tab/>
    </w:r>
    <w:r w:rsidRPr="00B50B94">
      <w:rPr>
        <w:rFonts w:ascii="Lato Light" w:eastAsia="Lato Light" w:hAnsi="Lato Light" w:cs="Lato Light"/>
        <w:lang w:val="fr-CA"/>
      </w:rPr>
      <w:t xml:space="preserve">             </w:t>
    </w:r>
    <w:r w:rsidRPr="00B50B94">
      <w:rPr>
        <w:rFonts w:ascii="Lato Light" w:eastAsia="Lato Light" w:hAnsi="Lato Light" w:cs="Lato Light"/>
        <w:lang w:val="fr-CA"/>
      </w:rPr>
      <w:tab/>
    </w:r>
    <w:r w:rsidRPr="00B50B94">
      <w:rPr>
        <w:rFonts w:ascii="Lato Light" w:eastAsia="Lato Light" w:hAnsi="Lato Light" w:cs="Lato Light"/>
        <w:lang w:val="fr-CA"/>
      </w:rPr>
      <w:tab/>
      <w:t xml:space="preserve">   </w:t>
    </w:r>
    <w:r w:rsidRPr="00B50B94">
      <w:rPr>
        <w:rFonts w:ascii="Lato Light" w:eastAsia="Lato Light" w:hAnsi="Lato Light" w:cs="Lato Light"/>
        <w:lang w:val="fr-CA"/>
      </w:rPr>
      <w:tab/>
    </w:r>
    <w:r>
      <w:rPr>
        <w:rFonts w:ascii="Lato Light" w:eastAsia="Lato Light" w:hAnsi="Lato Light" w:cs="Lato Light"/>
      </w:rPr>
      <w:fldChar w:fldCharType="begin"/>
    </w:r>
    <w:r w:rsidRPr="00B50B94">
      <w:rPr>
        <w:rFonts w:ascii="Lato Light" w:eastAsia="Lato Light" w:hAnsi="Lato Light" w:cs="Lato Light"/>
        <w:lang w:val="fr-CA"/>
      </w:rPr>
      <w:instrText>PAGE</w:instrText>
    </w:r>
    <w:r>
      <w:rPr>
        <w:rFonts w:ascii="Lato Light" w:eastAsia="Lato Light" w:hAnsi="Lato Light" w:cs="Lato Light"/>
      </w:rPr>
      <w:fldChar w:fldCharType="separate"/>
    </w:r>
    <w:r w:rsidR="000719D4" w:rsidRPr="00B50B94">
      <w:rPr>
        <w:rFonts w:ascii="Lato Light" w:eastAsia="Lato Light" w:hAnsi="Lato Light" w:cs="Lato Light"/>
        <w:noProof/>
        <w:lang w:val="fr-CA"/>
      </w:rPr>
      <w:t>1</w:t>
    </w:r>
    <w:r>
      <w:rPr>
        <w:rFonts w:ascii="Lato Light" w:eastAsia="Lato Light" w:hAnsi="Lato Light" w:cs="Lato Light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5ED66" w14:textId="77777777" w:rsidR="00240ED6" w:rsidRDefault="00240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245A0" w14:textId="77777777" w:rsidR="00E9452F" w:rsidRDefault="00E9452F">
      <w:pPr>
        <w:spacing w:after="0" w:line="240" w:lineRule="auto"/>
      </w:pPr>
      <w:r>
        <w:separator/>
      </w:r>
    </w:p>
  </w:footnote>
  <w:footnote w:type="continuationSeparator" w:id="0">
    <w:p w14:paraId="3AC398E8" w14:textId="77777777" w:rsidR="00E9452F" w:rsidRDefault="00E945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C8794" w14:textId="77777777" w:rsidR="00240ED6" w:rsidRDefault="00240E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D36ED" w14:textId="1D428566" w:rsidR="00DD7194" w:rsidRDefault="00FE7900">
    <w:pPr>
      <w:pStyle w:val="Title"/>
      <w:spacing w:after="0" w:line="240" w:lineRule="auto"/>
      <w:rPr>
        <w:rFonts w:ascii="IM Fell English SC" w:eastAsia="IM Fell English SC" w:hAnsi="IM Fell English SC" w:cs="IM Fell English SC"/>
        <w:i/>
        <w:sz w:val="60"/>
        <w:szCs w:val="60"/>
      </w:rPr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7BDB2494" wp14:editId="4C1A24A0">
          <wp:simplePos x="0" y="0"/>
          <wp:positionH relativeFrom="column">
            <wp:posOffset>4921250</wp:posOffset>
          </wp:positionH>
          <wp:positionV relativeFrom="paragraph">
            <wp:posOffset>-171781</wp:posOffset>
          </wp:positionV>
          <wp:extent cx="804545" cy="480695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4545" cy="48069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DB5591">
      <w:rPr>
        <w:rFonts w:ascii="IM Fell English SC" w:eastAsia="IM Fell English SC" w:hAnsi="IM Fell English SC" w:cs="IM Fell English SC"/>
        <w:i/>
        <w:color w:val="E0B55B"/>
        <w:sz w:val="28"/>
        <w:szCs w:val="28"/>
      </w:rPr>
      <w:t>Nouvelles perspectives</w:t>
    </w:r>
    <w:r w:rsidR="00DB5591">
      <w:rPr>
        <w:rFonts w:ascii="IM Fell English SC" w:eastAsia="IM Fell English SC" w:hAnsi="IM Fell English SC" w:cs="IM Fell English SC"/>
        <w:i/>
        <w:color w:val="E0B55B"/>
        <w:sz w:val="50"/>
        <w:szCs w:val="50"/>
      </w:rPr>
      <w:tab/>
    </w:r>
    <w:r w:rsidR="00DB5591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DB5591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DB5591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DB5591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  <w:t xml:space="preserve">       </w:t>
    </w:r>
    <w:r w:rsidR="00DB5591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DB5591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</w:p>
  <w:p w14:paraId="7CB0F185" w14:textId="77777777" w:rsidR="00DD7194" w:rsidRDefault="00FE7900">
    <w:pPr>
      <w:spacing w:after="200"/>
    </w:pPr>
    <w:r>
      <w:pict w14:anchorId="14FFB09F">
        <v:rect id="_x0000_i1025" style="width:0;height:1.5pt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51934" w14:textId="77777777" w:rsidR="00240ED6" w:rsidRDefault="00240E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E7165"/>
    <w:multiLevelType w:val="multilevel"/>
    <w:tmpl w:val="F3628E3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33F06DA"/>
    <w:multiLevelType w:val="multilevel"/>
    <w:tmpl w:val="07489862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79A2C46"/>
    <w:multiLevelType w:val="multilevel"/>
    <w:tmpl w:val="441EB718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9CC2C10"/>
    <w:multiLevelType w:val="multilevel"/>
    <w:tmpl w:val="3E0238EA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5EA0508"/>
    <w:multiLevelType w:val="multilevel"/>
    <w:tmpl w:val="8A066BBA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A1E5926"/>
    <w:multiLevelType w:val="multilevel"/>
    <w:tmpl w:val="7F487BEE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F222D3D"/>
    <w:multiLevelType w:val="multilevel"/>
    <w:tmpl w:val="55BEB4E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51B022D1"/>
    <w:multiLevelType w:val="multilevel"/>
    <w:tmpl w:val="E24C41B6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F573242"/>
    <w:multiLevelType w:val="multilevel"/>
    <w:tmpl w:val="7DB0422C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77350649"/>
    <w:multiLevelType w:val="multilevel"/>
    <w:tmpl w:val="87F06256"/>
    <w:lvl w:ilvl="0">
      <w:start w:val="1"/>
      <w:numFmt w:val="bullet"/>
      <w:lvlText w:val="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5"/>
  </w:num>
  <w:num w:numId="2">
    <w:abstractNumId w:val="7"/>
  </w:num>
  <w:num w:numId="3">
    <w:abstractNumId w:val="6"/>
  </w:num>
  <w:num w:numId="4">
    <w:abstractNumId w:val="4"/>
  </w:num>
  <w:num w:numId="5">
    <w:abstractNumId w:val="1"/>
  </w:num>
  <w:num w:numId="6">
    <w:abstractNumId w:val="3"/>
  </w:num>
  <w:num w:numId="7">
    <w:abstractNumId w:val="9"/>
  </w:num>
  <w:num w:numId="8">
    <w:abstractNumId w:val="8"/>
  </w:num>
  <w:num w:numId="9">
    <w:abstractNumId w:val="2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ocumentProtection w:edit="trackedChanges" w:enforcement="0"/>
  <w:defaultTabStop w:val="720"/>
  <w:hyphenationZone w:val="425"/>
  <w:characterSpacingControl w:val="doNotCompress"/>
  <w:hdrShapeDefaults>
    <o:shapedefaults v:ext="edit" spidmax="614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xMDYwMTKzsDA2tjBV0lEKTi0uzszPAykwqgUAvb0KbCwAAAA="/>
  </w:docVars>
  <w:rsids>
    <w:rsidRoot w:val="00DD7194"/>
    <w:rsid w:val="00004D92"/>
    <w:rsid w:val="000719D4"/>
    <w:rsid w:val="00081DA3"/>
    <w:rsid w:val="000A1357"/>
    <w:rsid w:val="000C5401"/>
    <w:rsid w:val="00240ED6"/>
    <w:rsid w:val="00491B27"/>
    <w:rsid w:val="004B4C03"/>
    <w:rsid w:val="004F4CF6"/>
    <w:rsid w:val="005F6E7C"/>
    <w:rsid w:val="00664EB2"/>
    <w:rsid w:val="00761D4B"/>
    <w:rsid w:val="007643F0"/>
    <w:rsid w:val="00781100"/>
    <w:rsid w:val="00863DB2"/>
    <w:rsid w:val="00886627"/>
    <w:rsid w:val="008C2E40"/>
    <w:rsid w:val="00983354"/>
    <w:rsid w:val="00A14851"/>
    <w:rsid w:val="00A149BD"/>
    <w:rsid w:val="00A8421C"/>
    <w:rsid w:val="00AE21DC"/>
    <w:rsid w:val="00B50B94"/>
    <w:rsid w:val="00B95728"/>
    <w:rsid w:val="00C41D81"/>
    <w:rsid w:val="00D930AF"/>
    <w:rsid w:val="00DB5591"/>
    <w:rsid w:val="00DD7194"/>
    <w:rsid w:val="00E26E8C"/>
    <w:rsid w:val="00E9452F"/>
    <w:rsid w:val="00EA2012"/>
    <w:rsid w:val="00FC0AB8"/>
    <w:rsid w:val="00FE7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7"/>
    <o:shapelayout v:ext="edit">
      <o:idmap v:ext="edit" data="1"/>
    </o:shapelayout>
  </w:shapeDefaults>
  <w:decimalSymbol w:val="."/>
  <w:listSeparator w:val=","/>
  <w14:docId w14:val="1C70F26A"/>
  <w15:docId w15:val="{86FE6B7C-F00E-439A-8879-78A3964F2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ato" w:eastAsia="Lato" w:hAnsi="Lato" w:cs="Lato"/>
        <w:color w:val="222222"/>
        <w:sz w:val="22"/>
        <w:szCs w:val="22"/>
        <w:lang w:val="en-GB" w:eastAsia="fr-CA" w:bidi="ar-SA"/>
      </w:rPr>
    </w:rPrDefault>
    <w:pPrDefault>
      <w:pPr>
        <w:spacing w:after="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B50B9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B94"/>
  </w:style>
  <w:style w:type="paragraph" w:styleId="Footer">
    <w:name w:val="footer"/>
    <w:basedOn w:val="Normal"/>
    <w:link w:val="FooterChar"/>
    <w:uiPriority w:val="99"/>
    <w:unhideWhenUsed/>
    <w:rsid w:val="00B50B9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B94"/>
  </w:style>
  <w:style w:type="paragraph" w:styleId="Revision">
    <w:name w:val="Revision"/>
    <w:hidden/>
    <w:uiPriority w:val="99"/>
    <w:semiHidden/>
    <w:rsid w:val="005F6E7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149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49B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3A49F2-E5D3-4EB0-BC29-5CA05DBE15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19</Words>
  <Characters>4102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Desgagne</dc:creator>
  <cp:lastModifiedBy>Douglas, Graham</cp:lastModifiedBy>
  <cp:revision>4</cp:revision>
  <dcterms:created xsi:type="dcterms:W3CDTF">2023-04-29T19:13:00Z</dcterms:created>
  <dcterms:modified xsi:type="dcterms:W3CDTF">2023-05-14T01:59:00Z</dcterms:modified>
</cp:coreProperties>
</file>